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3D9F1" w14:textId="55F54147" w:rsidR="00A81DCA" w:rsidRDefault="00A81DCA" w:rsidP="00A81DCA">
      <w:pPr>
        <w:pStyle w:val="Heading1"/>
        <w:jc w:val="center"/>
      </w:pPr>
      <w:r>
        <w:rPr>
          <w:lang w:val="bg-BG"/>
        </w:rPr>
        <w:t xml:space="preserve">Инсталиране на </w:t>
      </w:r>
      <w:r w:rsidR="00322ECE">
        <w:t>Visual Studio Code</w:t>
      </w:r>
    </w:p>
    <w:p w14:paraId="605F4253" w14:textId="4EFF2058" w:rsidR="007D09CB" w:rsidRPr="007D09CB" w:rsidRDefault="007D09CB" w:rsidP="007D09CB">
      <w:pPr>
        <w:jc w:val="center"/>
      </w:pPr>
      <w:r>
        <w:rPr>
          <w:lang w:val="bg-BG"/>
        </w:rPr>
        <w:t>Този документ е част от курса</w:t>
      </w:r>
      <w:r>
        <w:t xml:space="preserve">: </w:t>
      </w:r>
      <w:hyperlink r:id="rId8" w:history="1">
        <w:r>
          <w:rPr>
            <w:rStyle w:val="Hyperlink"/>
          </w:rPr>
          <w:t>“</w:t>
        </w:r>
        <w:r w:rsidR="00322ECE" w:rsidRPr="00322ECE">
          <w:rPr>
            <w:rStyle w:val="Hyperlink"/>
          </w:rPr>
          <w:t>Programming Basics with JavaScript</w:t>
        </w:r>
        <w:r>
          <w:rPr>
            <w:rStyle w:val="Hyperlink"/>
          </w:rPr>
          <w:t xml:space="preserve">” course @ </w:t>
        </w:r>
        <w:proofErr w:type="spellStart"/>
        <w:r>
          <w:rPr>
            <w:rStyle w:val="Hyperlink"/>
          </w:rPr>
          <w:t>SoftUni</w:t>
        </w:r>
        <w:proofErr w:type="spellEnd"/>
      </w:hyperlink>
      <w:r>
        <w:t>.</w:t>
      </w:r>
    </w:p>
    <w:p w14:paraId="0D83388D" w14:textId="136AF376" w:rsidR="0091714C" w:rsidRPr="00262FD3" w:rsidRDefault="007D09CB" w:rsidP="00A304D9">
      <w:pPr>
        <w:rPr>
          <w:lang w:val="bg-BG"/>
        </w:rPr>
      </w:pPr>
      <w:r>
        <w:rPr>
          <w:lang w:val="bg-BG"/>
        </w:rPr>
        <w:t>Последващата информация служи за</w:t>
      </w:r>
      <w:r w:rsidR="00A81DCA">
        <w:rPr>
          <w:lang w:val="bg-BG"/>
        </w:rPr>
        <w:t xml:space="preserve"> наръчник за </w:t>
      </w:r>
      <w:r w:rsidR="00A81DCA" w:rsidRPr="00A304D9">
        <w:rPr>
          <w:rStyle w:val="Strong"/>
          <w:lang w:val="bg-BG"/>
        </w:rPr>
        <w:t>инсталиране и конфигуриране на</w:t>
      </w:r>
      <w:r w:rsidR="00A81DCA" w:rsidRPr="00262FD3">
        <w:rPr>
          <w:rStyle w:val="Strong"/>
          <w:lang w:val="ru-RU"/>
        </w:rPr>
        <w:t xml:space="preserve"> </w:t>
      </w:r>
      <w:r w:rsidR="006A7E6A">
        <w:rPr>
          <w:rStyle w:val="Strong"/>
        </w:rPr>
        <w:t>Node</w:t>
      </w:r>
      <w:r w:rsidR="006A7E6A" w:rsidRPr="00262FD3">
        <w:rPr>
          <w:rStyle w:val="Strong"/>
          <w:lang w:val="ru-RU"/>
        </w:rPr>
        <w:t>.</w:t>
      </w:r>
      <w:r w:rsidR="006A7E6A">
        <w:rPr>
          <w:rStyle w:val="Strong"/>
          <w:noProof/>
        </w:rPr>
        <w:t>js</w:t>
      </w:r>
      <w:r w:rsidR="006A7E6A" w:rsidRPr="006A7E6A">
        <w:rPr>
          <w:lang w:val="bg-BG"/>
        </w:rPr>
        <w:t xml:space="preserve"> и</w:t>
      </w:r>
      <w:r w:rsidR="006A7E6A" w:rsidRPr="00262FD3">
        <w:rPr>
          <w:b/>
          <w:bCs/>
          <w:lang w:val="ru-RU"/>
        </w:rPr>
        <w:t xml:space="preserve"> </w:t>
      </w:r>
      <w:r w:rsidR="00057B6B" w:rsidRPr="00BD2660">
        <w:rPr>
          <w:rStyle w:val="Strong"/>
        </w:rPr>
        <w:t>Visual</w:t>
      </w:r>
      <w:r w:rsidR="00057B6B" w:rsidRPr="00262FD3">
        <w:rPr>
          <w:rStyle w:val="Strong"/>
          <w:lang w:val="ru-RU"/>
        </w:rPr>
        <w:t xml:space="preserve"> </w:t>
      </w:r>
      <w:r w:rsidR="00057B6B" w:rsidRPr="00BD2660">
        <w:rPr>
          <w:rStyle w:val="Strong"/>
        </w:rPr>
        <w:t>Studio</w:t>
      </w:r>
      <w:r w:rsidR="00057B6B" w:rsidRPr="00262FD3">
        <w:rPr>
          <w:rStyle w:val="Strong"/>
          <w:lang w:val="ru-RU"/>
        </w:rPr>
        <w:t xml:space="preserve"> </w:t>
      </w:r>
      <w:r w:rsidR="00057B6B" w:rsidRPr="00BD2660">
        <w:rPr>
          <w:rStyle w:val="Strong"/>
        </w:rPr>
        <w:t>Code</w:t>
      </w:r>
      <w:r w:rsidR="00BD2660" w:rsidRPr="00262FD3">
        <w:rPr>
          <w:lang w:val="ru-RU"/>
        </w:rPr>
        <w:t>.</w:t>
      </w:r>
      <w:r w:rsidR="004C1850" w:rsidRPr="00262FD3">
        <w:rPr>
          <w:lang w:val="bg-BG"/>
        </w:rPr>
        <w:t xml:space="preserve"> </w:t>
      </w:r>
    </w:p>
    <w:p w14:paraId="1B585FF2" w14:textId="697D6FF7" w:rsidR="008F3047" w:rsidRPr="00262FD3" w:rsidRDefault="008F3047" w:rsidP="007D09CB">
      <w:pPr>
        <w:pStyle w:val="Heading1"/>
        <w:rPr>
          <w:lang w:val="ru-RU"/>
        </w:rPr>
      </w:pPr>
      <w:r>
        <w:rPr>
          <w:lang w:val="bg-BG"/>
        </w:rPr>
        <w:t xml:space="preserve">Част </w:t>
      </w:r>
      <w:r>
        <w:rPr>
          <w:lang w:val="en-GB"/>
        </w:rPr>
        <w:t>I</w:t>
      </w:r>
      <w:r w:rsidRPr="00262FD3">
        <w:rPr>
          <w:lang w:val="ru-RU"/>
        </w:rPr>
        <w:t xml:space="preserve">: </w:t>
      </w:r>
      <w:r>
        <w:rPr>
          <w:lang w:val="bg-BG"/>
        </w:rPr>
        <w:t xml:space="preserve">Инсталиране на </w:t>
      </w:r>
      <w:r>
        <w:rPr>
          <w:lang w:val="en-GB"/>
        </w:rPr>
        <w:t>Node</w:t>
      </w:r>
      <w:r w:rsidRPr="00262FD3">
        <w:rPr>
          <w:lang w:val="ru-RU"/>
        </w:rPr>
        <w:t>.</w:t>
      </w:r>
      <w:r w:rsidRPr="00262FD3">
        <w:rPr>
          <w:lang w:val="bg-BG"/>
        </w:rPr>
        <w:t>js</w:t>
      </w:r>
    </w:p>
    <w:p w14:paraId="0C3D3C69" w14:textId="2F75D987" w:rsidR="005708CC" w:rsidRPr="005708CC" w:rsidRDefault="005708CC" w:rsidP="005708CC">
      <w:pPr>
        <w:pStyle w:val="Heading2"/>
        <w:numPr>
          <w:ilvl w:val="0"/>
          <w:numId w:val="45"/>
        </w:numPr>
        <w:tabs>
          <w:tab w:val="left" w:pos="360"/>
        </w:tabs>
        <w:ind w:left="0" w:firstLine="0"/>
      </w:pPr>
      <w:r>
        <w:rPr>
          <w:lang w:val="bg-BG"/>
        </w:rPr>
        <w:t xml:space="preserve">Изтегляне на </w:t>
      </w:r>
      <w:r>
        <w:t>Node.js</w:t>
      </w:r>
    </w:p>
    <w:p w14:paraId="598C1E2C" w14:textId="4F7CDB1B" w:rsidR="008F3047" w:rsidRPr="00262FD3" w:rsidRDefault="008F3047" w:rsidP="008F3047">
      <w:pPr>
        <w:rPr>
          <w:lang w:val="ru-RU"/>
        </w:rPr>
      </w:pPr>
      <w:r>
        <w:rPr>
          <w:lang w:val="bg-BG"/>
        </w:rPr>
        <w:t xml:space="preserve">Изтеглете </w:t>
      </w:r>
      <w:r>
        <w:rPr>
          <w:lang w:val="en-GB"/>
        </w:rPr>
        <w:t>Node</w:t>
      </w:r>
      <w:r w:rsidRPr="00262FD3">
        <w:rPr>
          <w:lang w:val="ru-RU"/>
        </w:rPr>
        <w:t>.</w:t>
      </w:r>
      <w:proofErr w:type="spellStart"/>
      <w:r>
        <w:rPr>
          <w:lang w:val="en-GB"/>
        </w:rPr>
        <w:t>js</w:t>
      </w:r>
      <w:proofErr w:type="spellEnd"/>
      <w:r w:rsidRPr="00262FD3">
        <w:rPr>
          <w:lang w:val="ru-RU"/>
        </w:rPr>
        <w:t xml:space="preserve"> </w:t>
      </w:r>
      <w:r>
        <w:rPr>
          <w:lang w:val="bg-BG"/>
        </w:rPr>
        <w:t>от:</w:t>
      </w:r>
      <w:r w:rsidRPr="00262FD3">
        <w:rPr>
          <w:lang w:val="ru-RU"/>
        </w:rPr>
        <w:t xml:space="preserve"> </w:t>
      </w:r>
      <w:hyperlink r:id="rId9" w:history="1">
        <w:r w:rsidR="00262FD3">
          <w:rPr>
            <w:rStyle w:val="Hyperlink"/>
            <w:lang w:val="en-GB"/>
          </w:rPr>
          <w:t>https</w:t>
        </w:r>
        <w:r w:rsidR="00262FD3" w:rsidRPr="00262FD3">
          <w:rPr>
            <w:rStyle w:val="Hyperlink"/>
            <w:lang w:val="ru-RU"/>
          </w:rPr>
          <w:t>://</w:t>
        </w:r>
        <w:proofErr w:type="spellStart"/>
        <w:r w:rsidR="00262FD3">
          <w:rPr>
            <w:rStyle w:val="Hyperlink"/>
            <w:lang w:val="en-GB"/>
          </w:rPr>
          <w:t>nodejs</w:t>
        </w:r>
        <w:proofErr w:type="spellEnd"/>
        <w:r w:rsidR="00262FD3" w:rsidRPr="00262FD3">
          <w:rPr>
            <w:rStyle w:val="Hyperlink"/>
            <w:lang w:val="ru-RU"/>
          </w:rPr>
          <w:t>.</w:t>
        </w:r>
        <w:r w:rsidR="00262FD3">
          <w:rPr>
            <w:rStyle w:val="Hyperlink"/>
            <w:lang w:val="en-GB"/>
          </w:rPr>
          <w:t>org</w:t>
        </w:r>
        <w:r w:rsidR="00262FD3" w:rsidRPr="00262FD3">
          <w:rPr>
            <w:rStyle w:val="Hyperlink"/>
            <w:lang w:val="ru-RU"/>
          </w:rPr>
          <w:t>/</w:t>
        </w:r>
        <w:proofErr w:type="spellStart"/>
        <w:r w:rsidR="00262FD3">
          <w:rPr>
            <w:rStyle w:val="Hyperlink"/>
            <w:lang w:val="en-GB"/>
          </w:rPr>
          <w:t>en</w:t>
        </w:r>
        <w:proofErr w:type="spellEnd"/>
        <w:r w:rsidR="00262FD3" w:rsidRPr="00262FD3">
          <w:rPr>
            <w:rStyle w:val="Hyperlink"/>
            <w:lang w:val="ru-RU"/>
          </w:rPr>
          <w:t>/</w:t>
        </w:r>
        <w:r w:rsidR="00262FD3">
          <w:rPr>
            <w:rStyle w:val="Hyperlink"/>
            <w:lang w:val="en-GB"/>
          </w:rPr>
          <w:t>download</w:t>
        </w:r>
        <w:r w:rsidR="00262FD3" w:rsidRPr="00262FD3">
          <w:rPr>
            <w:rStyle w:val="Hyperlink"/>
            <w:lang w:val="ru-RU"/>
          </w:rPr>
          <w:t>/</w:t>
        </w:r>
      </w:hyperlink>
    </w:p>
    <w:p w14:paraId="6B6520CD" w14:textId="3E9F8986" w:rsidR="00051759" w:rsidRPr="00262FD3" w:rsidRDefault="00262FD3" w:rsidP="00051759">
      <w:pPr>
        <w:jc w:val="center"/>
        <w:rPr>
          <w:lang w:val="ru-RU"/>
        </w:rPr>
      </w:pPr>
      <w:r>
        <w:rPr>
          <w:noProof/>
          <w:lang w:val="bg-BG" w:eastAsia="bg-BG"/>
        </w:rPr>
        <w:drawing>
          <wp:inline distT="0" distB="0" distL="0" distR="0" wp14:anchorId="096BA8E2" wp14:editId="715FDB9E">
            <wp:extent cx="5234924" cy="2415540"/>
            <wp:effectExtent l="19050" t="19050" r="23495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7545" cy="241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BA19FC" w14:textId="0D1FA5DB" w:rsidR="005708CC" w:rsidRPr="00F03AE4" w:rsidRDefault="005708CC" w:rsidP="00F03AE4">
      <w:pPr>
        <w:pStyle w:val="Heading2"/>
        <w:numPr>
          <w:ilvl w:val="0"/>
          <w:numId w:val="45"/>
        </w:numPr>
        <w:tabs>
          <w:tab w:val="left" w:pos="360"/>
        </w:tabs>
        <w:ind w:left="0" w:firstLine="0"/>
      </w:pPr>
      <w:r>
        <w:rPr>
          <w:lang w:val="bg-BG"/>
        </w:rPr>
        <w:t xml:space="preserve">Инсталиране на </w:t>
      </w:r>
      <w:r>
        <w:t>Node.js</w:t>
      </w:r>
    </w:p>
    <w:p w14:paraId="0CDD5C11" w14:textId="5443F8B9" w:rsidR="00410ADF" w:rsidRDefault="00262FD3" w:rsidP="008F3047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4EA9A5CD" wp14:editId="6AD2DBFB">
            <wp:extent cx="3962400" cy="3082624"/>
            <wp:effectExtent l="19050" t="19050" r="1905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4857" cy="30845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D111FA" w14:textId="373CA0D9" w:rsidR="00410ADF" w:rsidRDefault="00262FD3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F36C9D" wp14:editId="58B1F970">
            <wp:extent cx="4335780" cy="3374757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1399" cy="3379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E90CB5" w14:textId="0E80A2C1" w:rsidR="00051759" w:rsidRPr="00262FD3" w:rsidRDefault="00051759" w:rsidP="00051759">
      <w:pPr>
        <w:spacing w:before="0" w:after="200"/>
        <w:rPr>
          <w:lang w:val="ru-RU"/>
        </w:rPr>
      </w:pPr>
      <w:r>
        <w:rPr>
          <w:lang w:val="bg-BG"/>
        </w:rPr>
        <w:t>Инсталирайте</w:t>
      </w:r>
      <w:r w:rsidRPr="00262FD3">
        <w:rPr>
          <w:lang w:val="ru-RU"/>
        </w:rPr>
        <w:t xml:space="preserve"> </w:t>
      </w:r>
      <w:r w:rsidRPr="00262FD3">
        <w:rPr>
          <w:b/>
        </w:rPr>
        <w:t>Node</w:t>
      </w:r>
      <w:r w:rsidRPr="00262FD3">
        <w:rPr>
          <w:b/>
          <w:lang w:val="ru-RU"/>
        </w:rPr>
        <w:t>.</w:t>
      </w:r>
      <w:proofErr w:type="spellStart"/>
      <w:r w:rsidRPr="00262FD3">
        <w:rPr>
          <w:b/>
        </w:rPr>
        <w:t>js</w:t>
      </w:r>
      <w:proofErr w:type="spellEnd"/>
      <w:r w:rsidRPr="00262FD3">
        <w:rPr>
          <w:b/>
          <w:lang w:val="ru-RU"/>
        </w:rPr>
        <w:t xml:space="preserve"> </w:t>
      </w:r>
      <w:r>
        <w:rPr>
          <w:lang w:val="bg-BG"/>
        </w:rPr>
        <w:t>в</w:t>
      </w:r>
      <w:r w:rsidRPr="00262FD3">
        <w:rPr>
          <w:b/>
          <w:lang w:val="ru-RU"/>
        </w:rPr>
        <w:t xml:space="preserve"> </w:t>
      </w:r>
      <w:r w:rsidRPr="00262FD3">
        <w:rPr>
          <w:rStyle w:val="Strong"/>
          <w:lang w:val="ru-RU"/>
        </w:rPr>
        <w:t xml:space="preserve">директория по </w:t>
      </w:r>
      <w:r w:rsidRPr="00262FD3">
        <w:rPr>
          <w:rStyle w:val="Strong"/>
          <w:lang w:val="bg-BG"/>
        </w:rPr>
        <w:t>избор</w:t>
      </w:r>
      <w:r w:rsidRPr="00262FD3">
        <w:rPr>
          <w:lang w:val="ru-RU"/>
        </w:rPr>
        <w:t>.</w:t>
      </w:r>
    </w:p>
    <w:p w14:paraId="0E3B51DA" w14:textId="7018DA88" w:rsidR="00410ADF" w:rsidRPr="00262FD3" w:rsidRDefault="00262FD3" w:rsidP="00410ADF">
      <w:pPr>
        <w:spacing w:before="0" w:after="200"/>
        <w:jc w:val="center"/>
        <w:rPr>
          <w:noProof/>
          <w:lang w:val="en-GB" w:eastAsia="en-GB"/>
        </w:rPr>
      </w:pPr>
      <w:r w:rsidRPr="00262FD3">
        <w:rPr>
          <w:noProof/>
          <w:lang w:val="en-GB" w:eastAsia="bg-BG"/>
        </w:rPr>
        <w:drawing>
          <wp:inline distT="0" distB="0" distL="0" distR="0" wp14:anchorId="04847D95" wp14:editId="16EC6FB0">
            <wp:extent cx="4164330" cy="3248464"/>
            <wp:effectExtent l="19050" t="19050" r="2667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7693" cy="32510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C1A546" w14:textId="7D221F4D" w:rsidR="005708CC" w:rsidRDefault="005708CC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B3A0A0C" wp14:editId="5C27D520">
            <wp:extent cx="3901440" cy="3064057"/>
            <wp:effectExtent l="19050" t="19050" r="22860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9005" cy="30778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17CD54" w14:textId="1AE40088" w:rsidR="005708CC" w:rsidRDefault="005708CC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drawing>
          <wp:inline distT="0" distB="0" distL="0" distR="0" wp14:anchorId="37F51508" wp14:editId="42F8DF58">
            <wp:extent cx="3924300" cy="1820617"/>
            <wp:effectExtent l="19050" t="19050" r="19050" b="273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3424" cy="18341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B99B94" w14:textId="34269865" w:rsidR="005708CC" w:rsidRDefault="009A122A" w:rsidP="00410ADF">
      <w:pPr>
        <w:spacing w:before="0" w:after="200"/>
        <w:jc w:val="center"/>
        <w:rPr>
          <w:lang w:val="en-GB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03D212" wp14:editId="281F9E76">
                <wp:simplePos x="0" y="0"/>
                <wp:positionH relativeFrom="column">
                  <wp:posOffset>3639185</wp:posOffset>
                </wp:positionH>
                <wp:positionV relativeFrom="paragraph">
                  <wp:posOffset>5465445</wp:posOffset>
                </wp:positionV>
                <wp:extent cx="1005840" cy="198120"/>
                <wp:effectExtent l="19050" t="19050" r="2286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981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F48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03D5CD" id="Rectangle 25" o:spid="_x0000_s1026" style="position:absolute;margin-left:286.55pt;margin-top:430.35pt;width:79.2pt;height:15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" filled="f" strokecolor="#3f48cc" strokeweight="3pt"/>
            </w:pict>
          </mc:Fallback>
        </mc:AlternateContent>
      </w:r>
    </w:p>
    <w:p w14:paraId="114B94BF" w14:textId="56F394B5" w:rsidR="005708CC" w:rsidRPr="00E07A52" w:rsidRDefault="005708CC" w:rsidP="00E07A52">
      <w:pPr>
        <w:spacing w:before="0" w:after="200"/>
        <w:rPr>
          <w:b/>
          <w:lang w:val="bg-BG"/>
        </w:rPr>
      </w:pPr>
      <w:r w:rsidRPr="00E07A52">
        <w:rPr>
          <w:rStyle w:val="Strong"/>
          <w:lang w:val="bg-BG"/>
        </w:rPr>
        <w:t>Важно</w:t>
      </w:r>
      <w:r w:rsidRPr="00262FD3">
        <w:rPr>
          <w:rStyle w:val="Strong"/>
          <w:lang w:val="ru-RU"/>
        </w:rPr>
        <w:t>:</w:t>
      </w:r>
      <w:r w:rsidRPr="00E07A52">
        <w:rPr>
          <w:b/>
          <w:lang w:val="bg-BG"/>
        </w:rPr>
        <w:t xml:space="preserve"> След успешна инсталация на </w:t>
      </w:r>
      <w:r w:rsidRPr="00E07A52">
        <w:rPr>
          <w:b/>
          <w:lang w:val="en-GB"/>
        </w:rPr>
        <w:t>Node</w:t>
      </w:r>
      <w:r w:rsidRPr="00262FD3">
        <w:rPr>
          <w:b/>
          <w:lang w:val="ru-RU"/>
        </w:rPr>
        <w:t>.</w:t>
      </w:r>
      <w:proofErr w:type="spellStart"/>
      <w:r w:rsidRPr="00E07A52">
        <w:rPr>
          <w:b/>
          <w:lang w:val="en-GB"/>
        </w:rPr>
        <w:t>js</w:t>
      </w:r>
      <w:proofErr w:type="spellEnd"/>
      <w:r w:rsidRPr="00262FD3">
        <w:rPr>
          <w:b/>
          <w:lang w:val="ru-RU"/>
        </w:rPr>
        <w:t xml:space="preserve"> </w:t>
      </w:r>
      <w:r w:rsidRPr="00E07A52">
        <w:rPr>
          <w:b/>
          <w:lang w:val="bg-BG"/>
        </w:rPr>
        <w:t xml:space="preserve">задължително </w:t>
      </w:r>
      <w:r w:rsidRPr="00E07A52">
        <w:rPr>
          <w:rStyle w:val="Strong"/>
          <w:b w:val="0"/>
          <w:lang w:val="bg-BG"/>
        </w:rPr>
        <w:t>рестартирайте</w:t>
      </w:r>
      <w:r w:rsidRPr="00E07A52">
        <w:rPr>
          <w:b/>
          <w:lang w:val="bg-BG"/>
        </w:rPr>
        <w:t xml:space="preserve"> компютъра си преди да продължите с Част</w:t>
      </w:r>
      <w:r w:rsidRPr="00262FD3">
        <w:rPr>
          <w:b/>
          <w:lang w:val="ru-RU"/>
        </w:rPr>
        <w:t xml:space="preserve"> </w:t>
      </w:r>
      <w:r w:rsidRPr="00E07A52">
        <w:rPr>
          <w:b/>
          <w:lang w:val="en-GB"/>
        </w:rPr>
        <w:t>II</w:t>
      </w:r>
      <w:r w:rsidRPr="00262FD3">
        <w:rPr>
          <w:b/>
          <w:lang w:val="ru-RU"/>
        </w:rPr>
        <w:t xml:space="preserve"> !</w:t>
      </w:r>
    </w:p>
    <w:p w14:paraId="31747DD5" w14:textId="3832828A" w:rsidR="007D09CB" w:rsidRPr="00262FD3" w:rsidRDefault="00EC1CFB" w:rsidP="007D09CB">
      <w:pPr>
        <w:pStyle w:val="Heading1"/>
        <w:rPr>
          <w:lang w:val="ru-RU"/>
        </w:rPr>
      </w:pPr>
      <w:r>
        <w:rPr>
          <w:lang w:val="bg-BG"/>
        </w:rPr>
        <w:lastRenderedPageBreak/>
        <w:t xml:space="preserve">Част </w:t>
      </w:r>
      <w:r>
        <w:t>I</w:t>
      </w:r>
      <w:r w:rsidR="008F3047">
        <w:t>I</w:t>
      </w:r>
      <w:r w:rsidRPr="00262FD3">
        <w:rPr>
          <w:lang w:val="ru-RU"/>
        </w:rPr>
        <w:t xml:space="preserve">: </w:t>
      </w:r>
      <w:r>
        <w:rPr>
          <w:lang w:val="bg-BG"/>
        </w:rPr>
        <w:t xml:space="preserve">Инсталиране на </w:t>
      </w:r>
      <w:r w:rsidR="00BD2660">
        <w:t>Visual</w:t>
      </w:r>
      <w:r w:rsidR="00BD2660" w:rsidRPr="00262FD3">
        <w:rPr>
          <w:lang w:val="ru-RU"/>
        </w:rPr>
        <w:t xml:space="preserve"> </w:t>
      </w:r>
      <w:r w:rsidR="00BD2660">
        <w:t>Studio</w:t>
      </w:r>
      <w:r w:rsidR="00BD2660" w:rsidRPr="00262FD3">
        <w:rPr>
          <w:lang w:val="ru-RU"/>
        </w:rPr>
        <w:t xml:space="preserve"> </w:t>
      </w:r>
      <w:r w:rsidR="00BD2660">
        <w:t>Code</w:t>
      </w:r>
    </w:p>
    <w:p w14:paraId="201CD1D3" w14:textId="7F52D9A0" w:rsidR="00BD2660" w:rsidRPr="00BD2660" w:rsidRDefault="00262FD3" w:rsidP="00262FD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873D865" wp14:editId="605D7D83">
            <wp:extent cx="5281263" cy="2857500"/>
            <wp:effectExtent l="19050" t="19050" r="1524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3427" cy="2858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185542" w14:textId="7DE21530" w:rsidR="00EC1CFB" w:rsidRDefault="00EC1CFB" w:rsidP="00CF48D2">
      <w:pPr>
        <w:pStyle w:val="Heading2"/>
        <w:numPr>
          <w:ilvl w:val="0"/>
          <w:numId w:val="46"/>
        </w:numPr>
        <w:tabs>
          <w:tab w:val="left" w:pos="360"/>
        </w:tabs>
      </w:pPr>
      <w:r>
        <w:rPr>
          <w:lang w:val="bg-BG"/>
        </w:rPr>
        <w:t xml:space="preserve">Изтегляне на </w:t>
      </w:r>
      <w:r w:rsidR="00BD2660">
        <w:t>Visual Studio Code</w:t>
      </w:r>
    </w:p>
    <w:p w14:paraId="5F7CCCE1" w14:textId="20C42849" w:rsidR="00B5370B" w:rsidRPr="00262FD3" w:rsidRDefault="00EC1CFB" w:rsidP="00B5370B">
      <w:pPr>
        <w:rPr>
          <w:lang w:val="ru-RU"/>
        </w:rPr>
      </w:pPr>
      <w:r>
        <w:rPr>
          <w:lang w:val="bg-BG"/>
        </w:rPr>
        <w:t>Изтеглете</w:t>
      </w:r>
      <w:r w:rsidR="00262FD3">
        <w:rPr>
          <w:lang w:val="bg-BG"/>
        </w:rPr>
        <w:t xml:space="preserve"> инсталатора на </w:t>
      </w:r>
      <w:r>
        <w:rPr>
          <w:lang w:val="bg-BG"/>
        </w:rPr>
        <w:t xml:space="preserve"> </w:t>
      </w:r>
      <w:r w:rsidR="00BD2660" w:rsidRPr="00BD2660">
        <w:t>Visual</w:t>
      </w:r>
      <w:r w:rsidR="00BD2660" w:rsidRPr="00262FD3">
        <w:rPr>
          <w:lang w:val="ru-RU"/>
        </w:rPr>
        <w:t xml:space="preserve"> </w:t>
      </w:r>
      <w:r w:rsidR="00BD2660" w:rsidRPr="00BD2660">
        <w:t>Studio</w:t>
      </w:r>
      <w:r w:rsidR="00BD2660" w:rsidRPr="00262FD3">
        <w:rPr>
          <w:lang w:val="ru-RU"/>
        </w:rPr>
        <w:t xml:space="preserve"> </w:t>
      </w:r>
      <w:r w:rsidR="00BD2660" w:rsidRPr="00BD2660">
        <w:t>Code</w:t>
      </w:r>
      <w:r w:rsidR="00BD2660" w:rsidRPr="00262FD3">
        <w:rPr>
          <w:lang w:val="ru-RU"/>
        </w:rPr>
        <w:t xml:space="preserve"> </w:t>
      </w:r>
      <w:r>
        <w:rPr>
          <w:lang w:val="bg-BG"/>
        </w:rPr>
        <w:t xml:space="preserve">от </w:t>
      </w:r>
      <w:r w:rsidR="004E2047">
        <w:fldChar w:fldCharType="begin"/>
      </w:r>
      <w:r w:rsidR="004E2047">
        <w:instrText xml:space="preserve"> HYPERLINK "https://code.visualstudio.com/download" </w:instrText>
      </w:r>
      <w:r w:rsidR="004E2047">
        <w:fldChar w:fldCharType="separate"/>
      </w:r>
      <w:r w:rsidR="00262FD3">
        <w:rPr>
          <w:rStyle w:val="Hyperlink"/>
        </w:rPr>
        <w:t>https</w:t>
      </w:r>
      <w:r w:rsidR="00262FD3" w:rsidRPr="00262FD3">
        <w:rPr>
          <w:rStyle w:val="Hyperlink"/>
          <w:lang w:val="ru-RU"/>
        </w:rPr>
        <w:t>://</w:t>
      </w:r>
      <w:r w:rsidR="00262FD3">
        <w:rPr>
          <w:rStyle w:val="Hyperlink"/>
        </w:rPr>
        <w:t>code</w:t>
      </w:r>
      <w:r w:rsidR="00262FD3" w:rsidRPr="00262FD3">
        <w:rPr>
          <w:rStyle w:val="Hyperlink"/>
          <w:lang w:val="ru-RU"/>
        </w:rPr>
        <w:t>.</w:t>
      </w:r>
      <w:proofErr w:type="spellStart"/>
      <w:r w:rsidR="00262FD3">
        <w:rPr>
          <w:rStyle w:val="Hyperlink"/>
        </w:rPr>
        <w:t>visualstudio</w:t>
      </w:r>
      <w:proofErr w:type="spellEnd"/>
      <w:r w:rsidR="00262FD3" w:rsidRPr="00262FD3">
        <w:rPr>
          <w:rStyle w:val="Hyperlink"/>
          <w:lang w:val="ru-RU"/>
        </w:rPr>
        <w:t>.</w:t>
      </w:r>
      <w:r w:rsidR="00262FD3">
        <w:rPr>
          <w:rStyle w:val="Hyperlink"/>
        </w:rPr>
        <w:t>com</w:t>
      </w:r>
      <w:r w:rsidR="00262FD3" w:rsidRPr="00262FD3">
        <w:rPr>
          <w:rStyle w:val="Hyperlink"/>
          <w:lang w:val="ru-RU"/>
        </w:rPr>
        <w:t>/</w:t>
      </w:r>
      <w:r w:rsidR="00262FD3">
        <w:rPr>
          <w:rStyle w:val="Hyperlink"/>
        </w:rPr>
        <w:t>download</w:t>
      </w:r>
      <w:r w:rsidR="004E2047">
        <w:rPr>
          <w:rStyle w:val="Hyperlink"/>
        </w:rPr>
        <w:fldChar w:fldCharType="end"/>
      </w:r>
    </w:p>
    <w:p w14:paraId="42B90A60" w14:textId="23CF6EEC" w:rsidR="00E7640D" w:rsidRPr="00262FD3" w:rsidRDefault="00262FD3" w:rsidP="00262FD3">
      <w:pPr>
        <w:pStyle w:val="Heading2"/>
        <w:numPr>
          <w:ilvl w:val="0"/>
          <w:numId w:val="0"/>
        </w:numPr>
        <w:ind w:left="360"/>
        <w:rPr>
          <w:lang w:val="ru-RU"/>
        </w:rPr>
      </w:pPr>
      <w:r>
        <w:rPr>
          <w:lang w:val="ru-RU"/>
        </w:rPr>
        <w:t xml:space="preserve">2. </w:t>
      </w:r>
      <w:r w:rsidR="00E7640D">
        <w:rPr>
          <w:lang w:val="bg-BG"/>
        </w:rPr>
        <w:t xml:space="preserve">Инсталиране на </w:t>
      </w:r>
      <w:r w:rsidR="00BD2660">
        <w:t>Visual</w:t>
      </w:r>
      <w:r w:rsidR="00BD2660" w:rsidRPr="00262FD3">
        <w:rPr>
          <w:lang w:val="ru-RU"/>
        </w:rPr>
        <w:t xml:space="preserve"> </w:t>
      </w:r>
      <w:r w:rsidR="00BD2660">
        <w:t>Studio</w:t>
      </w:r>
      <w:r w:rsidR="00BD2660" w:rsidRPr="00262FD3">
        <w:rPr>
          <w:lang w:val="ru-RU"/>
        </w:rPr>
        <w:t xml:space="preserve"> </w:t>
      </w:r>
      <w:r w:rsidR="00BD2660">
        <w:t>Code</w:t>
      </w:r>
    </w:p>
    <w:p w14:paraId="1F4DFC87" w14:textId="5B98D7C5" w:rsidR="00E7640D" w:rsidRPr="00262FD3" w:rsidRDefault="00E7640D" w:rsidP="00E7640D">
      <w:pPr>
        <w:rPr>
          <w:lang w:val="ru-RU"/>
        </w:rPr>
      </w:pPr>
      <w:r>
        <w:rPr>
          <w:lang w:val="bg-BG"/>
        </w:rPr>
        <w:t>Снимките долу показват стъпките, н</w:t>
      </w:r>
      <w:r w:rsidRPr="00262FD3">
        <w:rPr>
          <w:lang w:val="ru-RU"/>
        </w:rPr>
        <w:t xml:space="preserve">ужни </w:t>
      </w:r>
      <w:r>
        <w:rPr>
          <w:lang w:val="bg-BG"/>
        </w:rPr>
        <w:t xml:space="preserve">за успешното инсталиране на </w:t>
      </w:r>
      <w:r w:rsidR="00BD2660" w:rsidRPr="00E31EDB">
        <w:rPr>
          <w:rStyle w:val="Strong"/>
        </w:rPr>
        <w:t>Visual</w:t>
      </w:r>
      <w:r w:rsidR="00BD2660" w:rsidRPr="00262FD3">
        <w:rPr>
          <w:rStyle w:val="Strong"/>
          <w:lang w:val="ru-RU"/>
        </w:rPr>
        <w:t xml:space="preserve"> </w:t>
      </w:r>
      <w:r w:rsidR="00BD2660" w:rsidRPr="00E31EDB">
        <w:rPr>
          <w:rStyle w:val="Strong"/>
        </w:rPr>
        <w:t>Studio</w:t>
      </w:r>
      <w:r w:rsidR="00BD2660" w:rsidRPr="00262FD3">
        <w:rPr>
          <w:rStyle w:val="Strong"/>
          <w:lang w:val="ru-RU"/>
        </w:rPr>
        <w:t xml:space="preserve"> </w:t>
      </w:r>
      <w:r w:rsidR="00BD2660" w:rsidRPr="00E31EDB">
        <w:rPr>
          <w:rStyle w:val="Strong"/>
        </w:rPr>
        <w:t>Code</w:t>
      </w:r>
      <w:r w:rsidR="00BD2660" w:rsidRPr="00262FD3">
        <w:rPr>
          <w:b/>
          <w:lang w:val="ru-RU"/>
        </w:rPr>
        <w:t xml:space="preserve"> </w:t>
      </w:r>
      <w:r w:rsidR="00BD2660">
        <w:rPr>
          <w:lang w:val="bg-BG"/>
        </w:rPr>
        <w:t xml:space="preserve">за </w:t>
      </w:r>
      <w:r w:rsidR="00BD2660">
        <w:rPr>
          <w:lang w:val="en-GB"/>
        </w:rPr>
        <w:t>Windows</w:t>
      </w:r>
      <w:r w:rsidR="00BD2660" w:rsidRPr="00262FD3">
        <w:rPr>
          <w:lang w:val="ru-RU"/>
        </w:rPr>
        <w:t xml:space="preserve"> 10</w:t>
      </w:r>
      <w:r w:rsidRPr="00262FD3">
        <w:rPr>
          <w:lang w:val="ru-RU"/>
        </w:rPr>
        <w:t>.</w:t>
      </w:r>
    </w:p>
    <w:p w14:paraId="04D0605B" w14:textId="516E9B84" w:rsidR="002453B9" w:rsidRPr="00262FD3" w:rsidRDefault="002453B9" w:rsidP="00A57DDC">
      <w:pPr>
        <w:jc w:val="center"/>
        <w:rPr>
          <w:lang w:val="ru-RU"/>
        </w:rPr>
      </w:pPr>
    </w:p>
    <w:p w14:paraId="1273D4F5" w14:textId="179D68F8" w:rsidR="002453B9" w:rsidRPr="00262FD3" w:rsidRDefault="002453B9" w:rsidP="00A57DDC">
      <w:pPr>
        <w:jc w:val="center"/>
        <w:rPr>
          <w:lang w:val="ru-RU"/>
        </w:rPr>
      </w:pPr>
      <w:r>
        <w:rPr>
          <w:noProof/>
          <w:lang w:val="bg-BG" w:eastAsia="bg-BG"/>
        </w:rPr>
        <w:drawing>
          <wp:inline distT="0" distB="0" distL="0" distR="0" wp14:anchorId="5CE998AB" wp14:editId="39054BE6">
            <wp:extent cx="3895876" cy="3154680"/>
            <wp:effectExtent l="19050" t="19050" r="28575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01941" cy="31595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8C1AA3" w14:textId="61FE48D4" w:rsidR="00E7640D" w:rsidRPr="00262FD3" w:rsidRDefault="002453B9" w:rsidP="00A57DDC">
      <w:pPr>
        <w:jc w:val="center"/>
        <w:rPr>
          <w:lang w:val="ru-RU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33CCB6C" wp14:editId="3E0AA847">
            <wp:extent cx="3878580" cy="3194836"/>
            <wp:effectExtent l="19050" t="19050" r="2667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5900" cy="3200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55C1A" w:rsidRPr="00262FD3">
        <w:rPr>
          <w:lang w:val="ru-RU"/>
        </w:rPr>
        <w:br/>
      </w:r>
    </w:p>
    <w:p w14:paraId="312182A7" w14:textId="33EB46BC" w:rsidR="00E7640D" w:rsidRPr="00262FD3" w:rsidRDefault="0069482D" w:rsidP="00E7640D">
      <w:pPr>
        <w:rPr>
          <w:lang w:val="ru-RU"/>
        </w:rPr>
      </w:pPr>
      <w:r>
        <w:rPr>
          <w:lang w:val="bg-BG"/>
        </w:rPr>
        <w:t>Инсталирайте</w:t>
      </w:r>
      <w:r w:rsidRPr="00262FD3">
        <w:rPr>
          <w:lang w:val="ru-RU"/>
        </w:rPr>
        <w:t xml:space="preserve"> </w:t>
      </w:r>
      <w:r w:rsidR="00E31EDB" w:rsidRPr="00E31EDB">
        <w:t>Visual</w:t>
      </w:r>
      <w:r w:rsidR="00E31EDB" w:rsidRPr="00262FD3">
        <w:rPr>
          <w:lang w:val="ru-RU"/>
        </w:rPr>
        <w:t xml:space="preserve"> </w:t>
      </w:r>
      <w:r w:rsidR="00E31EDB" w:rsidRPr="00E31EDB">
        <w:t>Studio</w:t>
      </w:r>
      <w:r w:rsidR="00E31EDB" w:rsidRPr="00262FD3">
        <w:rPr>
          <w:lang w:val="ru-RU"/>
        </w:rPr>
        <w:t xml:space="preserve"> </w:t>
      </w:r>
      <w:r w:rsidR="00E31EDB" w:rsidRPr="00E31EDB">
        <w:t>Code</w:t>
      </w:r>
      <w:r w:rsidR="00E31EDB" w:rsidRPr="00262FD3">
        <w:rPr>
          <w:b/>
          <w:lang w:val="ru-RU"/>
        </w:rPr>
        <w:t xml:space="preserve"> </w:t>
      </w:r>
      <w:r>
        <w:rPr>
          <w:lang w:val="bg-BG"/>
        </w:rPr>
        <w:t>в</w:t>
      </w:r>
      <w:r w:rsidRPr="00262FD3">
        <w:rPr>
          <w:b/>
          <w:lang w:val="ru-RU"/>
        </w:rPr>
        <w:t xml:space="preserve"> </w:t>
      </w:r>
      <w:r w:rsidRPr="00262FD3">
        <w:rPr>
          <w:rStyle w:val="Strong"/>
          <w:lang w:val="ru-RU"/>
        </w:rPr>
        <w:t xml:space="preserve">директория по </w:t>
      </w:r>
      <w:r w:rsidRPr="00262FD3">
        <w:rPr>
          <w:rStyle w:val="Strong"/>
          <w:lang w:val="bg-BG"/>
        </w:rPr>
        <w:t>избор</w:t>
      </w:r>
      <w:r w:rsidRPr="00262FD3">
        <w:rPr>
          <w:lang w:val="ru-RU"/>
        </w:rPr>
        <w:t>.</w:t>
      </w:r>
      <w:r w:rsidR="003C7980" w:rsidRPr="00262FD3">
        <w:rPr>
          <w:lang w:val="ru-RU"/>
        </w:rPr>
        <w:br/>
      </w:r>
    </w:p>
    <w:p w14:paraId="47B3928E" w14:textId="3AEB149B" w:rsidR="003C7980" w:rsidRDefault="003C7980" w:rsidP="003C798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251AAAC" wp14:editId="7FF25D90">
            <wp:extent cx="3768090" cy="3036199"/>
            <wp:effectExtent l="19050" t="19050" r="2286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9237" cy="30451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</w:p>
    <w:p w14:paraId="37E77D64" w14:textId="7C354421" w:rsidR="00E31EDB" w:rsidRDefault="003C0581" w:rsidP="00E31EDB">
      <w:pPr>
        <w:jc w:val="center"/>
        <w:rPr>
          <w:lang w:val="bg-BG"/>
        </w:rPr>
      </w:pPr>
      <w:r>
        <w:rPr>
          <w:lang w:val="bg-BG"/>
        </w:rPr>
        <w:lastRenderedPageBreak/>
        <w:br/>
      </w:r>
      <w:r w:rsidR="003C7980" w:rsidRPr="003C7980">
        <w:rPr>
          <w:noProof/>
          <w:lang w:val="bg-BG" w:eastAsia="bg-BG"/>
        </w:rPr>
        <w:drawing>
          <wp:inline distT="0" distB="0" distL="0" distR="0" wp14:anchorId="1437D329" wp14:editId="11AB8CF7">
            <wp:extent cx="3680460" cy="2986796"/>
            <wp:effectExtent l="19050" t="19050" r="15240" b="23495"/>
            <wp:docPr id="11" name="Picture 11" descr="C:\Users\Cammi\Downloads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mi\Downloads\Untitled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466" cy="2993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</w:p>
    <w:p w14:paraId="2283964F" w14:textId="0621FEAC" w:rsidR="004772BD" w:rsidRDefault="004772BD" w:rsidP="00E31EDB">
      <w:pPr>
        <w:jc w:val="center"/>
        <w:rPr>
          <w:lang w:val="bg-BG"/>
        </w:rPr>
      </w:pPr>
    </w:p>
    <w:p w14:paraId="6133CEDF" w14:textId="4ADF1A8F" w:rsidR="004772BD" w:rsidRDefault="004772BD" w:rsidP="00E31EDB">
      <w:pPr>
        <w:jc w:val="center"/>
        <w:rPr>
          <w:lang w:val="bg-BG"/>
        </w:rPr>
      </w:pPr>
    </w:p>
    <w:p w14:paraId="6C0AB43E" w14:textId="6CDB77AA" w:rsidR="004772BD" w:rsidRPr="0069482D" w:rsidRDefault="004772BD" w:rsidP="00E31EDB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8AA467" wp14:editId="494152B7">
            <wp:extent cx="3962400" cy="3205670"/>
            <wp:effectExtent l="19050" t="19050" r="19050" b="139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1325" cy="32209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B96D23" w14:textId="457CCB6B" w:rsidR="00E7640D" w:rsidRDefault="00E7640D" w:rsidP="00A57DDC">
      <w:pPr>
        <w:jc w:val="center"/>
      </w:pPr>
    </w:p>
    <w:p w14:paraId="09A54145" w14:textId="6232C47D" w:rsidR="0069482D" w:rsidRPr="0069482D" w:rsidRDefault="004772BD" w:rsidP="00A57DDC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0A8E918" wp14:editId="34EA8B4F">
            <wp:extent cx="4056065" cy="3314700"/>
            <wp:effectExtent l="19050" t="19050" r="2095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69555" cy="3325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DCABED" w14:textId="590C7B7B" w:rsidR="00E20AD7" w:rsidRDefault="005B2369" w:rsidP="004772BD">
      <w:pPr>
        <w:jc w:val="center"/>
        <w:rPr>
          <w:lang w:val="bg-BG"/>
        </w:rPr>
      </w:pPr>
      <w:r>
        <w:rPr>
          <w:lang w:val="bg-BG"/>
        </w:rPr>
        <w:br/>
      </w:r>
      <w:r w:rsidR="00E20AD7">
        <w:rPr>
          <w:lang w:val="bg-BG"/>
        </w:rPr>
        <w:br w:type="page"/>
      </w:r>
    </w:p>
    <w:p w14:paraId="639C2DF0" w14:textId="572BC61B" w:rsidR="00E20AD7" w:rsidRDefault="00E20AD7" w:rsidP="00E20AD7">
      <w:pPr>
        <w:rPr>
          <w:lang w:val="bg-BG"/>
        </w:rPr>
      </w:pPr>
      <w:r>
        <w:rPr>
          <w:lang w:val="bg-BG"/>
        </w:rPr>
        <w:lastRenderedPageBreak/>
        <w:t xml:space="preserve">При </w:t>
      </w:r>
      <w:r w:rsidRPr="00262FD3">
        <w:rPr>
          <w:rStyle w:val="Strong"/>
          <w:lang w:val="ru-RU"/>
        </w:rPr>
        <w:t xml:space="preserve">успешна </w:t>
      </w:r>
      <w:r w:rsidR="004C1850" w:rsidRPr="00262FD3">
        <w:rPr>
          <w:rStyle w:val="Strong"/>
          <w:lang w:val="ru-RU"/>
        </w:rPr>
        <w:t>инсталляция</w:t>
      </w:r>
      <w:r>
        <w:rPr>
          <w:lang w:val="bg-BG"/>
        </w:rPr>
        <w:t xml:space="preserve"> трябва да видите следния финален екран:</w:t>
      </w:r>
    </w:p>
    <w:p w14:paraId="1C360DF3" w14:textId="6C62007F" w:rsidR="004772BD" w:rsidRDefault="004772BD" w:rsidP="004772B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B9EDF8" wp14:editId="43601168">
            <wp:extent cx="4030980" cy="3282090"/>
            <wp:effectExtent l="19050" t="19050" r="26670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37770" cy="328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0200B1" w14:textId="6813F25C" w:rsidR="000822E7" w:rsidRDefault="000822E7" w:rsidP="000822E7">
      <w:pPr>
        <w:rPr>
          <w:lang w:val="bg-BG"/>
        </w:rPr>
      </w:pPr>
      <w:r>
        <w:rPr>
          <w:lang w:val="bg-BG"/>
        </w:rPr>
        <w:br/>
        <w:t xml:space="preserve">При </w:t>
      </w:r>
      <w:r w:rsidRPr="00262FD3">
        <w:rPr>
          <w:rStyle w:val="Strong"/>
          <w:lang w:val="bg-BG"/>
        </w:rPr>
        <w:t>стартиране</w:t>
      </w:r>
      <w:r>
        <w:rPr>
          <w:lang w:val="bg-BG"/>
        </w:rPr>
        <w:t xml:space="preserve"> на </w:t>
      </w:r>
      <w:r>
        <w:rPr>
          <w:lang w:val="en-GB"/>
        </w:rPr>
        <w:t>Visual</w:t>
      </w:r>
      <w:r w:rsidRPr="00262FD3">
        <w:rPr>
          <w:lang w:val="ru-RU"/>
        </w:rPr>
        <w:t xml:space="preserve"> </w:t>
      </w:r>
      <w:r>
        <w:rPr>
          <w:lang w:val="en-GB"/>
        </w:rPr>
        <w:t>Studio</w:t>
      </w:r>
      <w:r w:rsidRPr="00262FD3">
        <w:rPr>
          <w:lang w:val="ru-RU"/>
        </w:rPr>
        <w:t xml:space="preserve"> </w:t>
      </w:r>
      <w:r>
        <w:rPr>
          <w:lang w:val="en-GB"/>
        </w:rPr>
        <w:t>Code</w:t>
      </w:r>
      <w:r>
        <w:rPr>
          <w:lang w:val="bg-BG"/>
        </w:rPr>
        <w:t xml:space="preserve"> трябва да видите</w:t>
      </w:r>
      <w:r w:rsidR="00262FD3">
        <w:rPr>
          <w:lang w:val="bg-BG"/>
        </w:rPr>
        <w:t xml:space="preserve"> следния прозорец</w:t>
      </w:r>
      <w:r>
        <w:rPr>
          <w:lang w:val="bg-BG"/>
        </w:rPr>
        <w:t>:</w:t>
      </w:r>
    </w:p>
    <w:p w14:paraId="6BFBB36A" w14:textId="40F43611" w:rsidR="000822E7" w:rsidRDefault="000822E7" w:rsidP="000822E7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145FB95" wp14:editId="1AD0E799">
            <wp:extent cx="5219700" cy="3926154"/>
            <wp:effectExtent l="19050" t="19050" r="1905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5852" cy="39307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CAF9AC" w14:textId="4CD930F9" w:rsidR="0066164B" w:rsidRDefault="0066164B" w:rsidP="000822E7">
      <w:pPr>
        <w:jc w:val="center"/>
        <w:rPr>
          <w:lang w:val="bg-BG"/>
        </w:rPr>
      </w:pPr>
    </w:p>
    <w:p w14:paraId="4338931A" w14:textId="77777777" w:rsidR="0066164B" w:rsidRDefault="0066164B" w:rsidP="000822E7">
      <w:pPr>
        <w:jc w:val="center"/>
        <w:rPr>
          <w:lang w:val="bg-BG"/>
        </w:rPr>
      </w:pPr>
    </w:p>
    <w:p w14:paraId="2545A1AB" w14:textId="4F8B06EE" w:rsidR="0066164B" w:rsidRDefault="0066164B" w:rsidP="0066164B">
      <w:pPr>
        <w:pStyle w:val="Heading1"/>
        <w:rPr>
          <w:lang w:val="bg-BG"/>
        </w:rPr>
      </w:pPr>
      <w:r>
        <w:rPr>
          <w:lang w:val="bg-BG"/>
        </w:rPr>
        <w:lastRenderedPageBreak/>
        <w:t xml:space="preserve">Част </w:t>
      </w:r>
      <w:r>
        <w:t xml:space="preserve">III: </w:t>
      </w:r>
      <w:r>
        <w:rPr>
          <w:lang w:val="bg-BG"/>
        </w:rPr>
        <w:t>Конфигурация на среда</w:t>
      </w:r>
      <w:r w:rsidR="00FB4BA6">
        <w:rPr>
          <w:lang w:val="bg-BG"/>
        </w:rPr>
        <w:t>т</w:t>
      </w:r>
      <w:r>
        <w:rPr>
          <w:lang w:val="bg-BG"/>
        </w:rPr>
        <w:t>а разработка</w:t>
      </w:r>
    </w:p>
    <w:p w14:paraId="60E5D531" w14:textId="03C2DC24" w:rsidR="0066164B" w:rsidRDefault="0066164B" w:rsidP="0066164B">
      <w:pPr>
        <w:rPr>
          <w:lang w:val="bg-BG"/>
        </w:rPr>
      </w:pPr>
      <w:r>
        <w:rPr>
          <w:lang w:val="bg-BG"/>
        </w:rPr>
        <w:t xml:space="preserve">В това </w:t>
      </w:r>
      <w:r w:rsidR="005B6E8A">
        <w:rPr>
          <w:lang w:val="bg-BG"/>
        </w:rPr>
        <w:fldChar w:fldCharType="begin"/>
      </w:r>
      <w:r w:rsidR="005B6E8A">
        <w:rPr>
          <w:lang w:val="bg-BG"/>
        </w:rPr>
        <w:instrText xml:space="preserve"> HYPERLINK "http://svn.softuni.org/admin/svn/programming-basics-2022/trunk/Installation-Guidelines/01.1%20PB-JS-VS-Configuration-Settings.mkv" </w:instrText>
      </w:r>
      <w:r w:rsidR="005B6E8A">
        <w:rPr>
          <w:lang w:val="bg-BG"/>
        </w:rPr>
      </w:r>
      <w:r w:rsidR="005B6E8A">
        <w:rPr>
          <w:lang w:val="bg-BG"/>
        </w:rPr>
        <w:fldChar w:fldCharType="separate"/>
      </w:r>
      <w:r w:rsidRPr="005B6E8A">
        <w:rPr>
          <w:rStyle w:val="Hyperlink"/>
          <w:lang w:val="bg-BG"/>
        </w:rPr>
        <w:t>ви</w:t>
      </w:r>
      <w:r w:rsidRPr="005B6E8A">
        <w:rPr>
          <w:rStyle w:val="Hyperlink"/>
          <w:lang w:val="bg-BG"/>
        </w:rPr>
        <w:t>д</w:t>
      </w:r>
      <w:r w:rsidRPr="005B6E8A">
        <w:rPr>
          <w:rStyle w:val="Hyperlink"/>
          <w:lang w:val="bg-BG"/>
        </w:rPr>
        <w:t>ео</w:t>
      </w:r>
      <w:r w:rsidR="005B6E8A">
        <w:rPr>
          <w:lang w:val="bg-BG"/>
        </w:rPr>
        <w:fldChar w:fldCharType="end"/>
      </w:r>
      <w:r>
        <w:rPr>
          <w:lang w:val="bg-BG"/>
        </w:rPr>
        <w:t xml:space="preserve"> подробно са описани стъпките за конфигурация на средата за разработка след инсталацията.</w:t>
      </w:r>
    </w:p>
    <w:p w14:paraId="277C190B" w14:textId="6CF7F668" w:rsidR="0066164B" w:rsidRPr="0066164B" w:rsidRDefault="0066164B" w:rsidP="0066164B">
      <w:r>
        <w:rPr>
          <w:lang w:val="bg-BG"/>
        </w:rPr>
        <w:t xml:space="preserve">Това е съдържанието на файла </w:t>
      </w:r>
      <w:proofErr w:type="spellStart"/>
      <w:r w:rsidRPr="0066164B">
        <w:rPr>
          <w:b/>
          <w:bCs/>
          <w:u w:val="single"/>
        </w:rPr>
        <w:t>settings.json</w:t>
      </w:r>
      <w:proofErr w:type="spellEnd"/>
      <w:r>
        <w:rPr>
          <w:b/>
          <w:bCs/>
          <w:u w:val="single"/>
        </w:rPr>
        <w:t>:</w:t>
      </w:r>
    </w:p>
    <w:p w14:paraId="256EF09F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>{</w:t>
      </w:r>
    </w:p>
    <w:p w14:paraId="2C11D656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"launch": {</w:t>
      </w:r>
    </w:p>
    <w:p w14:paraId="43585B29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</w:t>
      </w:r>
    </w:p>
    <w:p w14:paraId="2FAE1D65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"configurations": [</w:t>
      </w:r>
    </w:p>
    <w:p w14:paraId="45AA7BF1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{</w:t>
      </w:r>
    </w:p>
    <w:p w14:paraId="386194A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type": "node",</w:t>
      </w:r>
    </w:p>
    <w:p w14:paraId="128FDAA7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request": "launch",</w:t>
      </w:r>
    </w:p>
    <w:p w14:paraId="33C3FD4E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name": "Launch Program",</w:t>
      </w:r>
    </w:p>
    <w:p w14:paraId="00D95B80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program": "${file}"</w:t>
      </w:r>
    </w:p>
    <w:p w14:paraId="2D97FFE3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}</w:t>
      </w:r>
    </w:p>
    <w:p w14:paraId="3B407EC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],</w:t>
      </w:r>
    </w:p>
    <w:p w14:paraId="344BAEE8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"compounds": []</w:t>
      </w:r>
    </w:p>
    <w:p w14:paraId="5681D4F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}</w:t>
      </w:r>
    </w:p>
    <w:p w14:paraId="20084342" w14:textId="4DD31983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>}</w:t>
      </w:r>
    </w:p>
    <w:sectPr w:rsidR="0066164B" w:rsidRPr="0066164B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4DB31" w14:textId="77777777" w:rsidR="004E2047" w:rsidRDefault="004E2047" w:rsidP="008068A2">
      <w:pPr>
        <w:spacing w:after="0" w:line="240" w:lineRule="auto"/>
      </w:pPr>
      <w:r>
        <w:separator/>
      </w:r>
    </w:p>
  </w:endnote>
  <w:endnote w:type="continuationSeparator" w:id="0">
    <w:p w14:paraId="2BA574EB" w14:textId="77777777" w:rsidR="004E2047" w:rsidRDefault="004E20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3D5B7" w14:textId="77777777" w:rsidR="00AA3B63" w:rsidRDefault="00AA3B63" w:rsidP="00AA3B63">
    <w:pPr>
      <w:pStyle w:val="Footer"/>
    </w:pPr>
    <w:r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119AADB1" wp14:editId="76061B77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2" name="Picture 5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589EF6" wp14:editId="59D7319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C36EE1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9628C0" wp14:editId="2EA61EC0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34C2D5" w14:textId="77777777" w:rsidR="00AA3B63" w:rsidRDefault="00AA3B63" w:rsidP="00AA3B63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0E231FFA" w14:textId="77777777" w:rsidR="00AA3B63" w:rsidRDefault="00AA3B63" w:rsidP="00AA3B63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8E6EF1" wp14:editId="17430B70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21A9325" wp14:editId="508BA28B">
                                <wp:extent cx="201930" cy="201930"/>
                                <wp:effectExtent l="0" t="0" r="7620" b="7620"/>
                                <wp:docPr id="54" name="Picture 5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E79FDE" wp14:editId="2BECCB4F">
                                <wp:extent cx="201930" cy="201930"/>
                                <wp:effectExtent l="0" t="0" r="7620" b="7620"/>
                                <wp:docPr id="55" name="Picture 55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40705D" wp14:editId="61237161">
                                <wp:extent cx="201930" cy="201930"/>
                                <wp:effectExtent l="0" t="0" r="7620" b="7620"/>
                                <wp:docPr id="56" name="Picture 5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C18F06" wp14:editId="4798AB87">
                                <wp:extent cx="201930" cy="201930"/>
                                <wp:effectExtent l="0" t="0" r="7620" b="7620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F9256C" wp14:editId="5F1D6FBB">
                                <wp:extent cx="201930" cy="201930"/>
                                <wp:effectExtent l="0" t="0" r="7620" b="7620"/>
                                <wp:docPr id="58" name="Picture 5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544E6D" wp14:editId="485157E1">
                                <wp:extent cx="198120" cy="198120"/>
                                <wp:effectExtent l="0" t="0" r="0" b="0"/>
                                <wp:docPr id="59" name="Picture 5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A539FD" wp14:editId="24AE844A">
                                <wp:extent cx="201930" cy="201930"/>
                                <wp:effectExtent l="0" t="0" r="7620" b="7620"/>
                                <wp:docPr id="60" name="Picture 6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15DB94" wp14:editId="1F95AEA9">
                                <wp:extent cx="201930" cy="201930"/>
                                <wp:effectExtent l="0" t="0" r="7620" b="7620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9628C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 filled="f" stroked="f">
              <v:textbox inset=".5mm,1.2mm,.5mm,.5mm">
                <w:txbxContent>
                  <w:p w14:paraId="0734C2D5" w14:textId="77777777" w:rsidR="00AA3B63" w:rsidRDefault="00AA3B63" w:rsidP="00AA3B63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0E231FFA" w14:textId="77777777" w:rsidR="00AA3B63" w:rsidRDefault="00AA3B63" w:rsidP="00AA3B63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48E6EF1" wp14:editId="17430B70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21A9325" wp14:editId="508BA28B">
                          <wp:extent cx="201930" cy="201930"/>
                          <wp:effectExtent l="0" t="0" r="7620" b="7620"/>
                          <wp:docPr id="54" name="Picture 5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7E79FDE" wp14:editId="2BECCB4F">
                          <wp:extent cx="201930" cy="201930"/>
                          <wp:effectExtent l="0" t="0" r="7620" b="7620"/>
                          <wp:docPr id="55" name="Picture 55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640705D" wp14:editId="61237161">
                          <wp:extent cx="201930" cy="201930"/>
                          <wp:effectExtent l="0" t="0" r="7620" b="7620"/>
                          <wp:docPr id="56" name="Picture 56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C18F06" wp14:editId="4798AB87">
                          <wp:extent cx="201930" cy="201930"/>
                          <wp:effectExtent l="0" t="0" r="7620" b="7620"/>
                          <wp:docPr id="57" name="Picture 5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F9256C" wp14:editId="5F1D6FBB">
                          <wp:extent cx="201930" cy="201930"/>
                          <wp:effectExtent l="0" t="0" r="7620" b="7620"/>
                          <wp:docPr id="58" name="Picture 5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544E6D" wp14:editId="485157E1">
                          <wp:extent cx="198120" cy="198120"/>
                          <wp:effectExtent l="0" t="0" r="0" b="0"/>
                          <wp:docPr id="59" name="Picture 5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A539FD" wp14:editId="24AE844A">
                          <wp:extent cx="201930" cy="201930"/>
                          <wp:effectExtent l="0" t="0" r="7620" b="7620"/>
                          <wp:docPr id="60" name="Picture 6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15DB94" wp14:editId="1F95AEA9">
                          <wp:extent cx="201930" cy="201930"/>
                          <wp:effectExtent l="0" t="0" r="7620" b="7620"/>
                          <wp:docPr id="61" name="Picture 6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F66CCA" wp14:editId="49B84E55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5A4077" w14:textId="77777777" w:rsidR="00AA3B63" w:rsidRDefault="00AA3B63" w:rsidP="00AA3B63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F66CCA" id="Text Box 12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xwaeg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L+XHBp6AgAAYAUA&#10;AA4AAAAAAAAAAAAAAAAALgIAAGRycy9lMm9Eb2MueG1sUEsBAi0AFAAGAAgAAAAhAH6BjETfAAAA&#10;CQEAAA8AAAAAAAAAAAAAAAAA1AQAAGRycy9kb3ducmV2LnhtbFBLBQYAAAAABAAEAPMAAADgBQAA&#10;AAA=&#10;" filled="f" stroked="f" strokeweight=".5pt">
              <v:textbox inset=".5mm,0,0,0">
                <w:txbxContent>
                  <w:p w14:paraId="4C5A4077" w14:textId="77777777" w:rsidR="00AA3B63" w:rsidRDefault="00AA3B63" w:rsidP="00AA3B63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A201A0" wp14:editId="68251C6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68027A" w14:textId="7FB3A657" w:rsidR="00AA3B63" w:rsidRDefault="00AA3B63" w:rsidP="00AA3B6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F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FD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A201A0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68027A" w14:textId="7FB3A657" w:rsidR="00AA3B63" w:rsidRDefault="00AA3B63" w:rsidP="00AA3B6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62FD3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62FD3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D2FF1" w14:textId="77777777" w:rsidR="004E2047" w:rsidRDefault="004E2047" w:rsidP="008068A2">
      <w:pPr>
        <w:spacing w:after="0" w:line="240" w:lineRule="auto"/>
      </w:pPr>
      <w:r>
        <w:separator/>
      </w:r>
    </w:p>
  </w:footnote>
  <w:footnote w:type="continuationSeparator" w:id="0">
    <w:p w14:paraId="6FBE73F8" w14:textId="77777777" w:rsidR="004E2047" w:rsidRDefault="004E20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93155"/>
    <w:multiLevelType w:val="hybridMultilevel"/>
    <w:tmpl w:val="7CA8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33E23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8955D8"/>
    <w:multiLevelType w:val="hybridMultilevel"/>
    <w:tmpl w:val="006C9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65C1C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9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7"/>
  </w:num>
  <w:num w:numId="26">
    <w:abstractNumId w:val="18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3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6"/>
  </w:num>
  <w:num w:numId="39">
    <w:abstractNumId w:val="29"/>
  </w:num>
  <w:num w:numId="40">
    <w:abstractNumId w:val="5"/>
    <w:lvlOverride w:ilvl="0">
      <w:startOverride w:val="1"/>
    </w:lvlOverride>
  </w:num>
  <w:num w:numId="41">
    <w:abstractNumId w:val="5"/>
    <w:lvlOverride w:ilvl="0">
      <w:startOverride w:val="1"/>
    </w:lvlOverride>
  </w:num>
  <w:num w:numId="42">
    <w:abstractNumId w:val="5"/>
    <w:lvlOverride w:ilvl="0">
      <w:startOverride w:val="1"/>
    </w:lvlOverride>
  </w:num>
  <w:num w:numId="43">
    <w:abstractNumId w:val="10"/>
  </w:num>
  <w:num w:numId="44">
    <w:abstractNumId w:val="4"/>
  </w:num>
  <w:num w:numId="45">
    <w:abstractNumId w:val="8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1MzI0NTU3MbBU0lEKTi0uzszPAykwrAUAdtpn8ywAAAA="/>
  </w:docVars>
  <w:rsids>
    <w:rsidRoot w:val="008068A2"/>
    <w:rsid w:val="000006BB"/>
    <w:rsid w:val="00002C1C"/>
    <w:rsid w:val="00007044"/>
    <w:rsid w:val="00020E11"/>
    <w:rsid w:val="00023DC6"/>
    <w:rsid w:val="00025F04"/>
    <w:rsid w:val="00033B02"/>
    <w:rsid w:val="00051759"/>
    <w:rsid w:val="00054B89"/>
    <w:rsid w:val="0005701A"/>
    <w:rsid w:val="00057B6B"/>
    <w:rsid w:val="00064D15"/>
    <w:rsid w:val="00081DB4"/>
    <w:rsid w:val="000822E7"/>
    <w:rsid w:val="00086727"/>
    <w:rsid w:val="000A4A95"/>
    <w:rsid w:val="000A6794"/>
    <w:rsid w:val="000B39E6"/>
    <w:rsid w:val="000B56F0"/>
    <w:rsid w:val="000E14BE"/>
    <w:rsid w:val="00103906"/>
    <w:rsid w:val="00117137"/>
    <w:rsid w:val="001275B9"/>
    <w:rsid w:val="00130224"/>
    <w:rsid w:val="00142C75"/>
    <w:rsid w:val="001619DF"/>
    <w:rsid w:val="00164CDC"/>
    <w:rsid w:val="00167CF1"/>
    <w:rsid w:val="00167EF0"/>
    <w:rsid w:val="001702DD"/>
    <w:rsid w:val="00171021"/>
    <w:rsid w:val="001837BD"/>
    <w:rsid w:val="00183A2C"/>
    <w:rsid w:val="00193AA4"/>
    <w:rsid w:val="001A6728"/>
    <w:rsid w:val="001A6E0F"/>
    <w:rsid w:val="001B7060"/>
    <w:rsid w:val="001C1FCD"/>
    <w:rsid w:val="001D2464"/>
    <w:rsid w:val="001D4A34"/>
    <w:rsid w:val="001E1161"/>
    <w:rsid w:val="001E3FEF"/>
    <w:rsid w:val="00202683"/>
    <w:rsid w:val="00215FCE"/>
    <w:rsid w:val="002326A7"/>
    <w:rsid w:val="00235883"/>
    <w:rsid w:val="002453B9"/>
    <w:rsid w:val="0025491B"/>
    <w:rsid w:val="00255A2A"/>
    <w:rsid w:val="002606E8"/>
    <w:rsid w:val="00262FD3"/>
    <w:rsid w:val="00264287"/>
    <w:rsid w:val="0026589D"/>
    <w:rsid w:val="002664E1"/>
    <w:rsid w:val="002674C4"/>
    <w:rsid w:val="002819B5"/>
    <w:rsid w:val="002867B8"/>
    <w:rsid w:val="002A2D2D"/>
    <w:rsid w:val="002A5D95"/>
    <w:rsid w:val="002C224F"/>
    <w:rsid w:val="002C71C6"/>
    <w:rsid w:val="002F5E0A"/>
    <w:rsid w:val="00305122"/>
    <w:rsid w:val="003114A5"/>
    <w:rsid w:val="003137A4"/>
    <w:rsid w:val="00322ECE"/>
    <w:rsid w:val="003230CF"/>
    <w:rsid w:val="00330FB2"/>
    <w:rsid w:val="0033212E"/>
    <w:rsid w:val="0033490F"/>
    <w:rsid w:val="00366CBD"/>
    <w:rsid w:val="0037237E"/>
    <w:rsid w:val="00380A57"/>
    <w:rsid w:val="003817EF"/>
    <w:rsid w:val="00382A45"/>
    <w:rsid w:val="0038772B"/>
    <w:rsid w:val="003A1601"/>
    <w:rsid w:val="003A5602"/>
    <w:rsid w:val="003B0278"/>
    <w:rsid w:val="003B1846"/>
    <w:rsid w:val="003B2104"/>
    <w:rsid w:val="003B6A53"/>
    <w:rsid w:val="003C0581"/>
    <w:rsid w:val="003C7980"/>
    <w:rsid w:val="003E1013"/>
    <w:rsid w:val="003E167F"/>
    <w:rsid w:val="003E2A3C"/>
    <w:rsid w:val="003E2F33"/>
    <w:rsid w:val="003E6BFB"/>
    <w:rsid w:val="003F1864"/>
    <w:rsid w:val="003F7935"/>
    <w:rsid w:val="00401218"/>
    <w:rsid w:val="004037DA"/>
    <w:rsid w:val="0041081C"/>
    <w:rsid w:val="00410ADF"/>
    <w:rsid w:val="004156F2"/>
    <w:rsid w:val="004311CA"/>
    <w:rsid w:val="00471AA9"/>
    <w:rsid w:val="0047331A"/>
    <w:rsid w:val="0047640B"/>
    <w:rsid w:val="0047644B"/>
    <w:rsid w:val="00476D4B"/>
    <w:rsid w:val="004772BD"/>
    <w:rsid w:val="00491748"/>
    <w:rsid w:val="004A7E77"/>
    <w:rsid w:val="004C0A80"/>
    <w:rsid w:val="004C1850"/>
    <w:rsid w:val="004D03E1"/>
    <w:rsid w:val="004D07A4"/>
    <w:rsid w:val="004D29A9"/>
    <w:rsid w:val="004E0D4F"/>
    <w:rsid w:val="004E2047"/>
    <w:rsid w:val="0050017E"/>
    <w:rsid w:val="00503820"/>
    <w:rsid w:val="005054C7"/>
    <w:rsid w:val="0050726F"/>
    <w:rsid w:val="00507F81"/>
    <w:rsid w:val="005172E9"/>
    <w:rsid w:val="00517B12"/>
    <w:rsid w:val="00520E26"/>
    <w:rsid w:val="00524789"/>
    <w:rsid w:val="00525A5A"/>
    <w:rsid w:val="005439C9"/>
    <w:rsid w:val="00553CCB"/>
    <w:rsid w:val="00555C1A"/>
    <w:rsid w:val="00563DC7"/>
    <w:rsid w:val="00564029"/>
    <w:rsid w:val="00564D7B"/>
    <w:rsid w:val="0056527D"/>
    <w:rsid w:val="0056786B"/>
    <w:rsid w:val="005708CC"/>
    <w:rsid w:val="0057138C"/>
    <w:rsid w:val="0057280B"/>
    <w:rsid w:val="005803E5"/>
    <w:rsid w:val="00584EDB"/>
    <w:rsid w:val="0058723E"/>
    <w:rsid w:val="00594821"/>
    <w:rsid w:val="00596357"/>
    <w:rsid w:val="005B0164"/>
    <w:rsid w:val="005B2369"/>
    <w:rsid w:val="005B6E8A"/>
    <w:rsid w:val="005C131C"/>
    <w:rsid w:val="005C6A24"/>
    <w:rsid w:val="005E04CE"/>
    <w:rsid w:val="005E6CC9"/>
    <w:rsid w:val="005F169A"/>
    <w:rsid w:val="005F73D3"/>
    <w:rsid w:val="00600083"/>
    <w:rsid w:val="00604363"/>
    <w:rsid w:val="00624212"/>
    <w:rsid w:val="006242A9"/>
    <w:rsid w:val="00624DCF"/>
    <w:rsid w:val="0063342B"/>
    <w:rsid w:val="00640AAB"/>
    <w:rsid w:val="00641750"/>
    <w:rsid w:val="00644D27"/>
    <w:rsid w:val="0066164B"/>
    <w:rsid w:val="00661F99"/>
    <w:rsid w:val="006640AE"/>
    <w:rsid w:val="00670041"/>
    <w:rsid w:val="00671FE2"/>
    <w:rsid w:val="00675005"/>
    <w:rsid w:val="006835FF"/>
    <w:rsid w:val="0069482D"/>
    <w:rsid w:val="00695634"/>
    <w:rsid w:val="006A7E6A"/>
    <w:rsid w:val="006D239A"/>
    <w:rsid w:val="006E2245"/>
    <w:rsid w:val="006E55B4"/>
    <w:rsid w:val="006E7E50"/>
    <w:rsid w:val="00704432"/>
    <w:rsid w:val="007051DF"/>
    <w:rsid w:val="00724DA4"/>
    <w:rsid w:val="00734FDA"/>
    <w:rsid w:val="00736CE3"/>
    <w:rsid w:val="00744FA0"/>
    <w:rsid w:val="007523F5"/>
    <w:rsid w:val="00763912"/>
    <w:rsid w:val="00774E44"/>
    <w:rsid w:val="00784CCD"/>
    <w:rsid w:val="00785258"/>
    <w:rsid w:val="007873C2"/>
    <w:rsid w:val="00791F02"/>
    <w:rsid w:val="0079281D"/>
    <w:rsid w:val="0079324A"/>
    <w:rsid w:val="00794EEE"/>
    <w:rsid w:val="00795F69"/>
    <w:rsid w:val="00795FE3"/>
    <w:rsid w:val="007A635E"/>
    <w:rsid w:val="007C2C37"/>
    <w:rsid w:val="007C3E81"/>
    <w:rsid w:val="007C42AC"/>
    <w:rsid w:val="007D09CB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36CA4"/>
    <w:rsid w:val="008451CB"/>
    <w:rsid w:val="0085184F"/>
    <w:rsid w:val="00861625"/>
    <w:rsid w:val="008617B5"/>
    <w:rsid w:val="008673DA"/>
    <w:rsid w:val="00870828"/>
    <w:rsid w:val="0088080B"/>
    <w:rsid w:val="008825AA"/>
    <w:rsid w:val="00884CB5"/>
    <w:rsid w:val="0088733E"/>
    <w:rsid w:val="0089366E"/>
    <w:rsid w:val="008B07D7"/>
    <w:rsid w:val="008B557F"/>
    <w:rsid w:val="008C2344"/>
    <w:rsid w:val="008C2B83"/>
    <w:rsid w:val="008C5930"/>
    <w:rsid w:val="008D70BC"/>
    <w:rsid w:val="008E6CF3"/>
    <w:rsid w:val="008F202C"/>
    <w:rsid w:val="008F3047"/>
    <w:rsid w:val="008F5B43"/>
    <w:rsid w:val="008F5FDB"/>
    <w:rsid w:val="008F6983"/>
    <w:rsid w:val="00902653"/>
    <w:rsid w:val="00902DE4"/>
    <w:rsid w:val="00902E68"/>
    <w:rsid w:val="00912BC6"/>
    <w:rsid w:val="0091714C"/>
    <w:rsid w:val="00924E7C"/>
    <w:rsid w:val="009254B7"/>
    <w:rsid w:val="00930CEE"/>
    <w:rsid w:val="00941FFF"/>
    <w:rsid w:val="00953A36"/>
    <w:rsid w:val="00955691"/>
    <w:rsid w:val="00961157"/>
    <w:rsid w:val="00965C5B"/>
    <w:rsid w:val="0096684B"/>
    <w:rsid w:val="00976E46"/>
    <w:rsid w:val="009A122A"/>
    <w:rsid w:val="009B4FB4"/>
    <w:rsid w:val="009C0C39"/>
    <w:rsid w:val="009C6142"/>
    <w:rsid w:val="009D1805"/>
    <w:rsid w:val="009E1A09"/>
    <w:rsid w:val="00A02545"/>
    <w:rsid w:val="00A025E6"/>
    <w:rsid w:val="00A05555"/>
    <w:rsid w:val="00A06D89"/>
    <w:rsid w:val="00A304D9"/>
    <w:rsid w:val="00A35790"/>
    <w:rsid w:val="00A45A89"/>
    <w:rsid w:val="00A47F12"/>
    <w:rsid w:val="00A57DDC"/>
    <w:rsid w:val="00A66DE2"/>
    <w:rsid w:val="00A70227"/>
    <w:rsid w:val="00A81DCA"/>
    <w:rsid w:val="00AA17C6"/>
    <w:rsid w:val="00AA1EEF"/>
    <w:rsid w:val="00AA3772"/>
    <w:rsid w:val="00AA3B63"/>
    <w:rsid w:val="00AB106E"/>
    <w:rsid w:val="00AB2224"/>
    <w:rsid w:val="00AC159B"/>
    <w:rsid w:val="00AC2B9B"/>
    <w:rsid w:val="00AC36D6"/>
    <w:rsid w:val="00AC60FE"/>
    <w:rsid w:val="00AC77AD"/>
    <w:rsid w:val="00AD3214"/>
    <w:rsid w:val="00AE05D3"/>
    <w:rsid w:val="00AE0658"/>
    <w:rsid w:val="00AE355A"/>
    <w:rsid w:val="00AE3D09"/>
    <w:rsid w:val="00AE7E75"/>
    <w:rsid w:val="00B148DD"/>
    <w:rsid w:val="00B2472A"/>
    <w:rsid w:val="00B5370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660"/>
    <w:rsid w:val="00BF1775"/>
    <w:rsid w:val="00BF201D"/>
    <w:rsid w:val="00C0490B"/>
    <w:rsid w:val="00C07904"/>
    <w:rsid w:val="00C10768"/>
    <w:rsid w:val="00C121AF"/>
    <w:rsid w:val="00C14C80"/>
    <w:rsid w:val="00C355A5"/>
    <w:rsid w:val="00C40692"/>
    <w:rsid w:val="00C43B64"/>
    <w:rsid w:val="00C53F37"/>
    <w:rsid w:val="00C5499A"/>
    <w:rsid w:val="00C62A0F"/>
    <w:rsid w:val="00C82862"/>
    <w:rsid w:val="00C83CC2"/>
    <w:rsid w:val="00C84E4D"/>
    <w:rsid w:val="00C9165D"/>
    <w:rsid w:val="00C97844"/>
    <w:rsid w:val="00CA2FD0"/>
    <w:rsid w:val="00CB626D"/>
    <w:rsid w:val="00CB78BB"/>
    <w:rsid w:val="00CC768E"/>
    <w:rsid w:val="00CD5181"/>
    <w:rsid w:val="00CD7485"/>
    <w:rsid w:val="00CE2360"/>
    <w:rsid w:val="00CE236C"/>
    <w:rsid w:val="00CF0047"/>
    <w:rsid w:val="00CF180F"/>
    <w:rsid w:val="00CF48D2"/>
    <w:rsid w:val="00D2251F"/>
    <w:rsid w:val="00D22895"/>
    <w:rsid w:val="00D235D1"/>
    <w:rsid w:val="00D3404A"/>
    <w:rsid w:val="00D351BB"/>
    <w:rsid w:val="00D36305"/>
    <w:rsid w:val="00D4354E"/>
    <w:rsid w:val="00D43F69"/>
    <w:rsid w:val="00D50F79"/>
    <w:rsid w:val="00D51FE0"/>
    <w:rsid w:val="00D54AFA"/>
    <w:rsid w:val="00D62A74"/>
    <w:rsid w:val="00D67770"/>
    <w:rsid w:val="00D73957"/>
    <w:rsid w:val="00D74CE3"/>
    <w:rsid w:val="00D76629"/>
    <w:rsid w:val="00D8395C"/>
    <w:rsid w:val="00D910AA"/>
    <w:rsid w:val="00DC28E6"/>
    <w:rsid w:val="00DC79E8"/>
    <w:rsid w:val="00DD55F0"/>
    <w:rsid w:val="00DD7BB2"/>
    <w:rsid w:val="00DE1B8E"/>
    <w:rsid w:val="00DF00FA"/>
    <w:rsid w:val="00DF57D8"/>
    <w:rsid w:val="00DF6F6D"/>
    <w:rsid w:val="00E02861"/>
    <w:rsid w:val="00E032C5"/>
    <w:rsid w:val="00E07A52"/>
    <w:rsid w:val="00E20AD7"/>
    <w:rsid w:val="00E24C6A"/>
    <w:rsid w:val="00E25811"/>
    <w:rsid w:val="00E31EDB"/>
    <w:rsid w:val="00E32F85"/>
    <w:rsid w:val="00E36FD8"/>
    <w:rsid w:val="00E37380"/>
    <w:rsid w:val="00E465C4"/>
    <w:rsid w:val="00E56CEC"/>
    <w:rsid w:val="00E63F64"/>
    <w:rsid w:val="00E731CF"/>
    <w:rsid w:val="00E74623"/>
    <w:rsid w:val="00E7640D"/>
    <w:rsid w:val="00E80E3D"/>
    <w:rsid w:val="00E86D42"/>
    <w:rsid w:val="00E870B8"/>
    <w:rsid w:val="00E91126"/>
    <w:rsid w:val="00EA1019"/>
    <w:rsid w:val="00EA3B29"/>
    <w:rsid w:val="00EB331D"/>
    <w:rsid w:val="00EB6FEB"/>
    <w:rsid w:val="00EB7421"/>
    <w:rsid w:val="00EC149D"/>
    <w:rsid w:val="00EC1CFB"/>
    <w:rsid w:val="00EC36F5"/>
    <w:rsid w:val="00EC5A4D"/>
    <w:rsid w:val="00ED0DEA"/>
    <w:rsid w:val="00ED73C4"/>
    <w:rsid w:val="00F03AE4"/>
    <w:rsid w:val="00F20B48"/>
    <w:rsid w:val="00F258BA"/>
    <w:rsid w:val="00F27E9C"/>
    <w:rsid w:val="00F41F41"/>
    <w:rsid w:val="00F46918"/>
    <w:rsid w:val="00F46DDE"/>
    <w:rsid w:val="00F655ED"/>
    <w:rsid w:val="00F7033C"/>
    <w:rsid w:val="00F84EC0"/>
    <w:rsid w:val="00F96D0D"/>
    <w:rsid w:val="00F976AD"/>
    <w:rsid w:val="00FA6461"/>
    <w:rsid w:val="00FB4BA6"/>
    <w:rsid w:val="00FC434B"/>
    <w:rsid w:val="00FD0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B24C0CA6-0107-48E1-BD14-E688C5286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nodevalue">
    <w:name w:val="nodevalue"/>
    <w:basedOn w:val="DefaultParagraphFont"/>
    <w:rsid w:val="00AA17C6"/>
  </w:style>
  <w:style w:type="paragraph" w:styleId="EndnoteText">
    <w:name w:val="endnote text"/>
    <w:basedOn w:val="Normal"/>
    <w:link w:val="EndnoteTextChar"/>
    <w:uiPriority w:val="99"/>
    <w:semiHidden/>
    <w:unhideWhenUsed/>
    <w:rsid w:val="0066164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164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164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B6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8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66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1887839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43224025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6677201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3664905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0686924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3302912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0127315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0390762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1366768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3283622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9095559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023694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0876150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50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1874/programming-basics-with-javascript-february-2018/interna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nodejs.org/en/download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1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9341F-51B0-445E-9069-4A74BC951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9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Basics with PHP - XAMPP and NetBeans Installation Lab</vt:lpstr>
    </vt:vector>
  </TitlesOfParts>
  <Manager>Software University</Manager>
  <Company>Software Universit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Basics with PHP - XAMPP and NetBeans Installation Lab</dc:title>
  <dc:subject>Основи на програмирането с PHP Практически курс в СофтУни</dc:subject>
  <dc:creator>Software University Foundation</dc:creator>
  <cp:keywords>Programming Basics, PHP, Sofware University, SoftUni, programming, coding, software development, education, training, course</cp:keywords>
  <dc:description>Programming Basics Course @ SoftUni - https://softuni.bg/courses/programming-basics</dc:description>
  <cp:lastModifiedBy>Topuzakova, Desislava</cp:lastModifiedBy>
  <cp:revision>38</cp:revision>
  <cp:lastPrinted>2015-10-26T22:35:00Z</cp:lastPrinted>
  <dcterms:created xsi:type="dcterms:W3CDTF">2017-12-19T17:47:00Z</dcterms:created>
  <dcterms:modified xsi:type="dcterms:W3CDTF">2022-01-06T19:38:00Z</dcterms:modified>
  <cp:category>programming, education, software engineering, software development</cp:category>
</cp:coreProperties>
</file>